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year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of squar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of squar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of squar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derstory macro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4.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.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2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73.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8.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0.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9.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9.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4.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89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185.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657.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230.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196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644.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ebr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4.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2.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9.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5.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1.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1.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20:49:34Z</dcterms:created>
  <dcterms:modified xsi:type="dcterms:W3CDTF">2024-09-24T20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